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Lets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ake the example of predicting the price of a new price from housing data: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ow, given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 xml:space="preserve">historical housing </w:t>
      </w:r>
      <w:proofErr w:type="spell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data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,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the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ask is to create a model that predicts the price of a new house given the house size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6610350" cy="723900"/>
            <wp:effectExtent l="0" t="0" r="0" b="0"/>
            <wp:docPr id="8" name="Picture 8" descr="https://www.kdnuggets.com/wp-content/uploads/historical-housing-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kdnuggets.com/wp-content/uploads/historical-housing-data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5006" cy="725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The task – for a new house, given its size (X), what will its price (Y) be?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Lets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start off by plotting the historical housing data: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6277672" cy="3619500"/>
            <wp:effectExtent l="0" t="0" r="8890" b="0"/>
            <wp:docPr id="7" name="Picture 7" descr="https://www.kdnuggets.com/wp-content/uploads/house-pric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www.kdnuggets.com/wp-content/uploads/house-prices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7672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Now, we will use a simple linear model, where we fit a line on the historical data, to predict the price of a new house (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 given its size (X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5968395" cy="2705100"/>
            <wp:effectExtent l="0" t="0" r="0" b="0"/>
            <wp:docPr id="6" name="Picture 6" descr="https://www.kdnuggets.com/wp-content/uploads/prediction-err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kdnuggets.com/wp-content/uploads/prediction-erro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39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In the above chart, the red line gives the predicted house price (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 given house size (X)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=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+bX</w:t>
      </w:r>
      <w:proofErr w:type="spellEnd"/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The blue line gives the actual house prices from historical data (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actual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he difference between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actual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(given by the yellow dashed lines) is the prediction error (E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o, we need to find a line with optimal values of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b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(called weights) that best fits the historical data by reducing the prediction error and improving prediction accuracy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So, our objective is to find optimal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a, b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hat minimizes the error between actual and predicted values of house price (1/2 is for mathematical convenience since it helps in calculating gradients in calculus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Sum of Squared Errors (SSE) = ½ Sum (Actual House Price – Predicted House Price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)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hi-IN"/>
        </w:rPr>
        <w:t>2</w:t>
      </w:r>
      <w:proofErr w:type="gramEnd"/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=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 ½</w:t>
      </w:r>
      <w:proofErr w:type="gramEnd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Sum(Y – </w:t>
      </w:r>
      <w:proofErr w:type="spell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)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vertAlign w:val="superscript"/>
          <w:lang w:bidi="hi-IN"/>
        </w:rPr>
        <w:t>2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(Please note that there are other measures of Error. SSE is just one of them.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This is where Gradient Descent comes into the picture. Gradient descent is an optimization algorithm that finds the optimal weights (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b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 that reduces  prediction error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Lets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now go step by step to understand the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Gradient Descent algorithm: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1: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Initialize the 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weights(</w:t>
      </w:r>
      <w:proofErr w:type="gramEnd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a &amp; b) with random values and calculate Error (SSE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lastRenderedPageBreak/>
        <w:t>Step 2: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Calculate the gradient i.e. change in SSE when the weights (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a &amp;</w:t>
      </w:r>
      <w:proofErr w:type="gramEnd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b) are changed by a very small value from their original randomly initialized value. This helps us move the values of 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a &amp;</w:t>
      </w:r>
      <w:proofErr w:type="gramEnd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b in the direction in which SSE is minimized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3: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Adjust the weights with the gradients to reach the optimal values where SSE is minimized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4: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Use the new weights for prediction and to calculate the new SSE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5: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 Repeat steps 2 and 3 till further adjustments to weights doesn’t significantly reduce the Error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We will now go through each of the steps in detail (I worked out the steps in excel, which I have pasted below). But before that, we have to standardize the data as it makes the optimization process faster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6086475" cy="2932094"/>
            <wp:effectExtent l="0" t="0" r="0" b="1905"/>
            <wp:docPr id="5" name="Picture 5" descr="https://www.kdnuggets.com/wp-content/uploads/historical-housing-data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www.kdnuggets.com/wp-content/uploads/historical-housing-data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9710" cy="2933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 xml:space="preserve">Step 1: 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To fit a line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pred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= a + b X, start off with random values of a and b and calculate prediction error (SSE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5601433" cy="2619375"/>
            <wp:effectExtent l="0" t="0" r="0" b="0"/>
            <wp:docPr id="4" name="Picture 4" descr="https://www.kdnuggets.com/wp-content/uploads/prediction-error-s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kdnuggets.com/wp-content/uploads/prediction-error-ss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433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2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: 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Calculate the error gradient w.r.t the weights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∂SSE/∂a = – (Y-YP)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∂SSE/∂b = – (Y-YP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X</w:t>
      </w:r>
      <w:proofErr w:type="gramEnd"/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Here, SSE=½ (Y-YP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</w:t>
      </w:r>
      <w:r w:rsidRPr="00F424AC">
        <w:rPr>
          <w:rFonts w:ascii="Times New Roman" w:eastAsia="Times New Roman" w:hAnsi="Times New Roman" w:cs="Times New Roman"/>
          <w:sz w:val="24"/>
          <w:szCs w:val="24"/>
          <w:vertAlign w:val="superscript"/>
          <w:lang w:bidi="hi-IN"/>
        </w:rPr>
        <w:t>2</w:t>
      </w:r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= ½(Y-(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+bX</w:t>
      </w:r>
      <w:proofErr w:type="spell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))</w:t>
      </w:r>
      <w:r w:rsidRPr="00F424AC">
        <w:rPr>
          <w:rFonts w:ascii="Times New Roman" w:eastAsia="Times New Roman" w:hAnsi="Times New Roman" w:cs="Times New Roman"/>
          <w:sz w:val="24"/>
          <w:szCs w:val="24"/>
          <w:vertAlign w:val="superscript"/>
          <w:lang w:bidi="hi-IN"/>
        </w:rPr>
        <w:t xml:space="preserve">2 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ou need to know a bit of calculus, but that’s about it!!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∂SSE/∂a and ∂SSE/∂b are the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>gradients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and they give the direction of the movement of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b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w.r.t to SSE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drawing>
          <wp:inline distT="0" distB="0" distL="0" distR="0">
            <wp:extent cx="6562725" cy="1809065"/>
            <wp:effectExtent l="0" t="0" r="0" b="1270"/>
            <wp:docPr id="3" name="Picture 3" descr="https://www.kdnuggets.com/wp-content/uploads/historical-housing-data-gradie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kdnuggets.com/wp-content/uploads/historical-housing-data-gradien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6385" cy="1810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3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: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djust</w:t>
      </w:r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he weights with the gradients to reach the optimal values where SSE is minimized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bookmarkStart w:id="0" w:name="_GoBack"/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6099384" cy="3723571"/>
            <wp:effectExtent l="0" t="0" r="0" b="0"/>
            <wp:docPr id="2" name="Picture 2" descr="https://www.kdnuggets.com/wp-content/uploads/historical-housing-data-s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www.kdnuggets.com/wp-content/uploads/historical-housing-data-sse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0387" cy="3724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We need to update the random values of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b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so that we move in the direction of optimal a, b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Update rules:</w:t>
      </w:r>
    </w:p>
    <w:p w:rsidR="00F424AC" w:rsidRPr="00F424AC" w:rsidRDefault="00F424AC" w:rsidP="00F424A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 – ∂SSE/∂a</w:t>
      </w:r>
    </w:p>
    <w:p w:rsidR="00F424AC" w:rsidRPr="00F424AC" w:rsidRDefault="00F424AC" w:rsidP="00F424A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b – ∂SSE/∂b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So, update rules:</w:t>
      </w:r>
    </w:p>
    <w:p w:rsidR="00F424AC" w:rsidRPr="00F424AC" w:rsidRDefault="00F424AC" w:rsidP="00F424A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ew a = a – r *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∂SSE/∂a = 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0.45-0.01*3.300 = 0.42</w:t>
      </w:r>
    </w:p>
    <w:p w:rsidR="00F424AC" w:rsidRPr="00F424AC" w:rsidRDefault="00F424AC" w:rsidP="00F424A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New b = b – r * 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∂SSE/∂b= 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0.75-0.01*1.545 = 0.73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here</w:t>
      </w:r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 r is the learning rate = 0.01, which is the pace of adjustment to the weights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4</w:t>
      </w:r>
      <w:proofErr w:type="gramStart"/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: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Use</w:t>
      </w:r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new a and b for prediction and to calculate new Total SSE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bidi="hi-IN"/>
        </w:rPr>
        <w:lastRenderedPageBreak/>
        <w:drawing>
          <wp:inline distT="0" distB="0" distL="0" distR="0">
            <wp:extent cx="6305550" cy="1829037"/>
            <wp:effectExtent l="0" t="0" r="0" b="0"/>
            <wp:docPr id="1" name="Picture 1" descr="https://www.kdnuggets.com/wp-content/uploads/historical-housing-data-predi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www.kdnuggets.com/wp-content/uploads/historical-housing-data-prediction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1829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You can see with the new prediction, the total SSE has gone down (0.677 to 0.553). That means prediction accuracy has improved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i-IN"/>
        </w:rPr>
        <w:t>Step 5</w:t>
      </w:r>
      <w:r w:rsidRPr="00F424AC">
        <w:rPr>
          <w:rFonts w:ascii="Times New Roman" w:eastAsia="Times New Roman" w:hAnsi="Times New Roman" w:cs="Times New Roman"/>
          <w:b/>
          <w:bCs/>
          <w:sz w:val="24"/>
          <w:szCs w:val="24"/>
          <w:lang w:bidi="hi-IN"/>
        </w:rPr>
        <w:t xml:space="preserve">: </w:t>
      </w: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Repeat step 3 and 4 till the time further adjustments to a, b doesn’t significantly 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reduces</w:t>
      </w:r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the error. At that time, we have arrived at the optimal </w:t>
      </w:r>
      <w:proofErr w:type="spell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a</w:t>
      </w:r>
      <w:proofErr w:type="gramStart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,b</w:t>
      </w:r>
      <w:proofErr w:type="spellEnd"/>
      <w:proofErr w:type="gramEnd"/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with the highest prediction accuracy.</w:t>
      </w:r>
    </w:p>
    <w:p w:rsidR="00F424AC" w:rsidRPr="00F424AC" w:rsidRDefault="00F424AC" w:rsidP="00F424A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F424AC">
        <w:rPr>
          <w:rFonts w:ascii="Times New Roman" w:eastAsia="Times New Roman" w:hAnsi="Times New Roman" w:cs="Times New Roman"/>
          <w:sz w:val="24"/>
          <w:szCs w:val="24"/>
          <w:lang w:bidi="hi-IN"/>
        </w:rPr>
        <w:t>This is the Gradient Descent Algorithm. This optimization algorithm and its variants form the core of many machine learning algorithms like Neural Networks and even Deep Learning.</w:t>
      </w:r>
    </w:p>
    <w:p w:rsidR="00FA2063" w:rsidRDefault="00FA2063"/>
    <w:sectPr w:rsidR="00FA2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3A7B77"/>
    <w:multiLevelType w:val="multilevel"/>
    <w:tmpl w:val="A38CD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4A80445E"/>
    <w:multiLevelType w:val="multilevel"/>
    <w:tmpl w:val="074A0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S0NDUxNDM3MDcwtLRQ0lEKTi0uzszPAykwrAUA1bJ8CSwAAAA="/>
  </w:docVars>
  <w:rsids>
    <w:rsidRoot w:val="00F424AC"/>
    <w:rsid w:val="00DA104B"/>
    <w:rsid w:val="00F424AC"/>
    <w:rsid w:val="00FA2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2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F424A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4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4A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424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F424A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24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24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37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rag</dc:creator>
  <cp:lastModifiedBy>Chirag</cp:lastModifiedBy>
  <cp:revision>3</cp:revision>
  <cp:lastPrinted>2018-08-29T05:54:00Z</cp:lastPrinted>
  <dcterms:created xsi:type="dcterms:W3CDTF">2018-08-29T05:50:00Z</dcterms:created>
  <dcterms:modified xsi:type="dcterms:W3CDTF">2018-08-29T05:54:00Z</dcterms:modified>
</cp:coreProperties>
</file>